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DB461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4D572A7B" w14:textId="77777777" w:rsidR="00E46685" w:rsidRPr="00034B08" w:rsidRDefault="00DB461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7777777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5CD4142F" w14:textId="7777777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>Sun Yat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>: Prof. Xinyue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76674C3D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3156CD87" w14:textId="5F30CF3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Matlab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20941AA8" w14:textId="77777777" w:rsidR="00986173" w:rsidRDefault="00986173" w:rsidP="00986173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6E75A5">
        <w:rPr>
          <w:rFonts w:ascii="Helvetica" w:hAnsi="Helvetica"/>
          <w:bCs/>
          <w:color w:val="000000"/>
          <w:lang w:val="fr-CH"/>
        </w:rPr>
        <w:t xml:space="preserve">Lakens, D., Adolfi, F. G., Albers, C. J., Anvari, F., Apps, M. A. J., Argamon, S. E., … Zwaan, R. A. (2017, September 18). Justify Your </w:t>
      </w:r>
      <w:proofErr w:type="gramStart"/>
      <w:r w:rsidRPr="006E75A5">
        <w:rPr>
          <w:rFonts w:ascii="Helvetica" w:hAnsi="Helvetica"/>
          <w:bCs/>
          <w:color w:val="000000"/>
          <w:lang w:val="fr-CH"/>
        </w:rPr>
        <w:t>Alpha: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A Response to “Redefine Statistical Significance”. </w:t>
      </w:r>
      <w:r w:rsidRPr="006E75A5">
        <w:rPr>
          <w:rFonts w:ascii="Helvetica" w:hAnsi="Helvetica"/>
          <w:bCs/>
          <w:i/>
          <w:color w:val="000000"/>
          <w:lang w:val="fr-CH"/>
        </w:rPr>
        <w:t>PsyArXiv Preprint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hyperlink r:id="rId14" w:history="1">
        <w:r w:rsidRPr="006E75A5">
          <w:rPr>
            <w:rStyle w:val="Hyperlink"/>
            <w:rFonts w:ascii="Helvetica" w:hAnsi="Helvetica"/>
            <w:bCs/>
            <w:lang w:val="fr-CH"/>
          </w:rPr>
          <w:t>10.17605/OSF.IO/9S3Y6</w:t>
        </w:r>
      </w:hyperlink>
    </w:p>
    <w:p w14:paraId="6CCF5BF2" w14:textId="77777777" w:rsidR="00986173" w:rsidRDefault="00986173" w:rsidP="00986173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r w:rsidRPr="006E75A5">
        <w:rPr>
          <w:rFonts w:ascii="Helvetica" w:hAnsi="Helvetica"/>
          <w:bCs/>
          <w:color w:val="000000"/>
          <w:lang w:val="fr-CH"/>
        </w:rPr>
        <w:t xml:space="preserve">Eulerich, M., Theis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and Ramon, M. (2017, June 17) Do Fine Feathers Make a Fine </w:t>
      </w:r>
      <w:proofErr w:type="gramStart"/>
      <w:r w:rsidRPr="006E75A5">
        <w:rPr>
          <w:rFonts w:ascii="Helvetica" w:hAnsi="Helvetica"/>
          <w:bCs/>
          <w:color w:val="000000"/>
          <w:lang w:val="fr-CH"/>
        </w:rPr>
        <w:t>Bird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Attractiveness on Fraud-Risk Judgments by Internal Auditors. </w:t>
      </w:r>
      <w:r w:rsidRPr="006E75A5">
        <w:rPr>
          <w:rFonts w:ascii="Helvetica" w:hAnsi="Helvetica"/>
          <w:bCs/>
          <w:i/>
          <w:color w:val="000000"/>
          <w:lang w:val="fr-CH"/>
        </w:rPr>
        <w:t>Available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5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6A07469A" w14:textId="77777777" w:rsidR="00986173" w:rsidRDefault="00986173" w:rsidP="00986173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6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026A76BA" w14:textId="77777777" w:rsidR="00E546EA" w:rsidRPr="00CA391A" w:rsidRDefault="00E546EA" w:rsidP="00E546EA">
      <w:pPr>
        <w:pStyle w:val="western"/>
        <w:spacing w:before="0" w:beforeAutospacing="0" w:after="0" w:afterAutospacing="0"/>
        <w:jc w:val="both"/>
        <w:rPr>
          <w:rFonts w:ascii="Helvetica" w:hAnsi="Helvetica"/>
          <w:color w:val="000000"/>
          <w:lang w:val="en-US"/>
        </w:rPr>
      </w:pPr>
      <w:bookmarkStart w:id="6" w:name="_GoBack"/>
      <w:bookmarkEnd w:id="6"/>
    </w:p>
    <w:p w14:paraId="49B0EF24" w14:textId="77777777" w:rsid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lang w:val="fr-CH"/>
        </w:rPr>
      </w:pPr>
    </w:p>
    <w:p w14:paraId="356FB6CE" w14:textId="77777777" w:rsidR="00DB56A2" w:rsidRPr="00CA391A" w:rsidRDefault="00DB56A2" w:rsidP="00DB56A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19C4DB53" w14:textId="77777777" w:rsidR="00DB56A2" w:rsidRDefault="00DB56A2" w:rsidP="00DB56A2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bCs/>
          <w:i/>
          <w:color w:val="000000"/>
        </w:rPr>
      </w:pPr>
      <w:r w:rsidRPr="001C6CF8">
        <w:rPr>
          <w:rFonts w:ascii="Helvetica" w:hAnsi="Helvetica"/>
          <w:color w:val="000000"/>
          <w:lang w:val="en-US"/>
        </w:rPr>
        <w:t>Turano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MT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1C6CF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Richoz, A-R.,</w:t>
      </w:r>
      <w:r>
        <w:rPr>
          <w:rFonts w:ascii="Helvetica" w:hAnsi="Helvetica"/>
          <w:color w:val="000000"/>
        </w:rPr>
        <w:t xml:space="preserve"> de Lissa, P., </w:t>
      </w:r>
      <w:r w:rsidRPr="001C6CF8">
        <w:rPr>
          <w:rFonts w:ascii="Helvetica" w:hAnsi="Helvetica"/>
          <w:color w:val="000000"/>
        </w:rPr>
        <w:t>Degosciu</w:t>
      </w:r>
      <w:r>
        <w:rPr>
          <w:rFonts w:ascii="Helvetica" w:hAnsi="Helvetica"/>
          <w:color w:val="000000"/>
        </w:rPr>
        <w:t xml:space="preserve">, SBA., </w:t>
      </w:r>
      <w:r w:rsidRPr="001C6CF8">
        <w:rPr>
          <w:rFonts w:ascii="Helvetica" w:hAnsi="Helvetica"/>
          <w:color w:val="000000"/>
        </w:rPr>
        <w:t>Viggiano</w:t>
      </w:r>
      <w:r>
        <w:rPr>
          <w:rFonts w:ascii="Helvetica" w:hAnsi="Helvetica"/>
          <w:color w:val="000000"/>
        </w:rPr>
        <w:t>, MP., &amp;</w:t>
      </w:r>
      <w:r w:rsidRPr="001C6CF8">
        <w:rPr>
          <w:rFonts w:ascii="Helvetica" w:hAnsi="Helvetica"/>
          <w:bCs/>
          <w:color w:val="000000"/>
        </w:rPr>
        <w:t xml:space="preserve"> </w:t>
      </w:r>
      <w:r>
        <w:rPr>
          <w:rFonts w:ascii="Helvetica" w:hAnsi="Helvetica"/>
          <w:bCs/>
          <w:color w:val="000000"/>
        </w:rPr>
        <w:t xml:space="preserve">Caldara, R. (in press). </w:t>
      </w:r>
      <w:r w:rsidRPr="001C6CF8">
        <w:rPr>
          <w:rFonts w:ascii="Helvetica" w:hAnsi="Helvetica"/>
          <w:bCs/>
          <w:color w:val="000000"/>
        </w:rPr>
        <w:t>Fear boosts the early neural coding of faces</w:t>
      </w:r>
      <w:r>
        <w:rPr>
          <w:rFonts w:ascii="Helvetica" w:hAnsi="Helvetica"/>
          <w:bCs/>
          <w:color w:val="000000"/>
        </w:rPr>
        <w:t xml:space="preserve">. </w:t>
      </w:r>
      <w:r w:rsidRPr="001C6CF8">
        <w:rPr>
          <w:rFonts w:ascii="Helvetica" w:hAnsi="Helvetica"/>
          <w:bCs/>
          <w:i/>
          <w:color w:val="000000"/>
        </w:rPr>
        <w:t>Social Cognitive and Affective Neuroscience</w:t>
      </w:r>
    </w:p>
    <w:p w14:paraId="301EB481" w14:textId="77777777" w:rsidR="00DB56A2" w:rsidRPr="001C6CF8" w:rsidRDefault="00DB56A2" w:rsidP="00DB56A2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4FF78EE" w14:textId="77777777" w:rsidR="00DB56A2" w:rsidRPr="00AE58A9" w:rsidRDefault="00DB56A2" w:rsidP="00DB56A2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in press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Pr="00AE58A9">
        <w:rPr>
          <w:rFonts w:ascii="Helvetica" w:hAnsi="Helvetica"/>
          <w:bCs/>
          <w:color w:val="000000"/>
        </w:rPr>
        <w:t>.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17" w:history="1">
        <w:r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18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19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0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1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2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lastRenderedPageBreak/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3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gramEnd"/>
      <w:r w:rsidRPr="00034B08">
        <w:rPr>
          <w:rFonts w:ascii="Helvetica" w:hAnsi="Helvetica"/>
          <w:color w:val="000000"/>
        </w:rPr>
        <w:t>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Pascalis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Pr="00034B08" w:rsidRDefault="003416D0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5D263C6E" w14:textId="3DC6E2ED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77777777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D844A7" w14:textId="77777777" w:rsidR="00DB461E" w:rsidRDefault="00DB461E">
      <w:r>
        <w:separator/>
      </w:r>
    </w:p>
  </w:endnote>
  <w:endnote w:type="continuationSeparator" w:id="0">
    <w:p w14:paraId="4355F3C3" w14:textId="77777777" w:rsidR="00DB461E" w:rsidRDefault="00DB4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F672B6" w14:textId="77777777" w:rsidR="00DB461E" w:rsidRDefault="00DB461E">
      <w:r>
        <w:separator/>
      </w:r>
    </w:p>
  </w:footnote>
  <w:footnote w:type="continuationSeparator" w:id="0">
    <w:p w14:paraId="7F7356ED" w14:textId="77777777" w:rsidR="00DB461E" w:rsidRDefault="00DB46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C76C37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BBF"/>
    <w:rsid w:val="0012139C"/>
    <w:rsid w:val="001266AD"/>
    <w:rsid w:val="001268D5"/>
    <w:rsid w:val="00130D91"/>
    <w:rsid w:val="00132BA7"/>
    <w:rsid w:val="00135CBC"/>
    <w:rsid w:val="0017520F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13B8D"/>
    <w:rsid w:val="0022734D"/>
    <w:rsid w:val="00235F6F"/>
    <w:rsid w:val="00245872"/>
    <w:rsid w:val="00253286"/>
    <w:rsid w:val="00280378"/>
    <w:rsid w:val="002A48EC"/>
    <w:rsid w:val="002A74CE"/>
    <w:rsid w:val="002B1C81"/>
    <w:rsid w:val="002C18B2"/>
    <w:rsid w:val="002D5FC2"/>
    <w:rsid w:val="002D75CB"/>
    <w:rsid w:val="002E015A"/>
    <w:rsid w:val="003020D0"/>
    <w:rsid w:val="003175A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28AD"/>
    <w:rsid w:val="006F0213"/>
    <w:rsid w:val="006F679D"/>
    <w:rsid w:val="00701761"/>
    <w:rsid w:val="007065E2"/>
    <w:rsid w:val="00710EEF"/>
    <w:rsid w:val="00711672"/>
    <w:rsid w:val="0072410D"/>
    <w:rsid w:val="00746C81"/>
    <w:rsid w:val="00756C2F"/>
    <w:rsid w:val="00771CDF"/>
    <w:rsid w:val="00787713"/>
    <w:rsid w:val="007A247C"/>
    <w:rsid w:val="007A72DE"/>
    <w:rsid w:val="007C2C2E"/>
    <w:rsid w:val="007C58E7"/>
    <w:rsid w:val="007D03EF"/>
    <w:rsid w:val="007D53B8"/>
    <w:rsid w:val="007D53C7"/>
    <w:rsid w:val="007D6A12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54A39"/>
    <w:rsid w:val="00967E0F"/>
    <w:rsid w:val="0098099C"/>
    <w:rsid w:val="00982B79"/>
    <w:rsid w:val="00986173"/>
    <w:rsid w:val="009A24C3"/>
    <w:rsid w:val="009A4630"/>
    <w:rsid w:val="009B7CEB"/>
    <w:rsid w:val="009D5577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50D8"/>
    <w:rsid w:val="00AA3E8E"/>
    <w:rsid w:val="00AB3BA0"/>
    <w:rsid w:val="00AD3019"/>
    <w:rsid w:val="00AE3005"/>
    <w:rsid w:val="00AE557E"/>
    <w:rsid w:val="00AF531E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311D5"/>
    <w:rsid w:val="00D47AA4"/>
    <w:rsid w:val="00D5227C"/>
    <w:rsid w:val="00D656A4"/>
    <w:rsid w:val="00D77406"/>
    <w:rsid w:val="00D85B8F"/>
    <w:rsid w:val="00DA2ABB"/>
    <w:rsid w:val="00DA795E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50ED0"/>
    <w:rsid w:val="00E51264"/>
    <w:rsid w:val="00E546EA"/>
    <w:rsid w:val="00E636E8"/>
    <w:rsid w:val="00E71DCF"/>
    <w:rsid w:val="00E82101"/>
    <w:rsid w:val="00E8695C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5035C"/>
    <w:rsid w:val="00F86809"/>
    <w:rsid w:val="00F90A5D"/>
    <w:rsid w:val="00F958DF"/>
    <w:rsid w:val="00FA4738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link.springer.com/article/10.3758/s13428-016-0737-x" TargetMode="External"/><Relationship Id="rId21" Type="http://schemas.openxmlformats.org/officeDocument/2006/relationships/hyperlink" Target="http://dx.doi.org/10.1016/j.neuropsychologia.2016.11.009" TargetMode="External"/><Relationship Id="rId22" Type="http://schemas.openxmlformats.org/officeDocument/2006/relationships/hyperlink" Target="http://www.cell.com/current-biology/abstract/S0960-9822(16)30605-4" TargetMode="External"/><Relationship Id="rId23" Type="http://schemas.openxmlformats.org/officeDocument/2006/relationships/hyperlink" Target="http://www.nature.com/articles/srep18551" TargetMode="External"/><Relationship Id="rId24" Type="http://schemas.openxmlformats.org/officeDocument/2006/relationships/fontTable" Target="fontTable.xml"/><Relationship Id="rId25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psyarxiv.com/9s3y6/" TargetMode="External"/><Relationship Id="rId15" Type="http://schemas.openxmlformats.org/officeDocument/2006/relationships/hyperlink" Target="https://ssrn.com/abstract=2988269" TargetMode="External"/><Relationship Id="rId16" Type="http://schemas.openxmlformats.org/officeDocument/2006/relationships/hyperlink" Target="http://beta.briefideas.org/ideas/dc4f3d8981cbea107f013cbb8f2f2cb7" TargetMode="External"/><Relationship Id="rId17" Type="http://schemas.openxmlformats.org/officeDocument/2006/relationships/hyperlink" Target="https://academic.oup.com/jdsde/article-abstract/doi/10.1093/deafed/enx034/4107883/" TargetMode="External"/><Relationship Id="rId18" Type="http://schemas.openxmlformats.org/officeDocument/2006/relationships/hyperlink" Target="http://jov.arvojournals.org/article.aspx?articleid=2629823" TargetMode="External"/><Relationship Id="rId19" Type="http://schemas.openxmlformats.org/officeDocument/2006/relationships/hyperlink" Target="http://www.sciencedirect.com/science/article/pii/S096399691730159X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386</Words>
  <Characters>7902</Characters>
  <Application>Microsoft Macintosh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9270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8</cp:revision>
  <cp:lastPrinted>2017-04-28T10:18:00Z</cp:lastPrinted>
  <dcterms:created xsi:type="dcterms:W3CDTF">2017-04-28T10:18:00Z</dcterms:created>
  <dcterms:modified xsi:type="dcterms:W3CDTF">2017-10-03T06:55:00Z</dcterms:modified>
</cp:coreProperties>
</file>